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529560325"/>
        <w:lock w:val="sdtContentLocked"/>
        <w:placeholder>
          <w:docPart w:val="DefaultPlaceholder_-1854013440"/>
        </w:placeholder>
        <w:group/>
      </w:sdtPr>
      <w:sdtEndPr/>
      <w:sdtContent>
        <w:p w14:paraId="61420FB4" w14:textId="2F93C148" w:rsidR="00902DA1" w:rsidRPr="00902DA1" w:rsidRDefault="00DE14C3" w:rsidP="00C31010">
          <w:pPr>
            <w:tabs>
              <w:tab w:val="left" w:pos="8640"/>
            </w:tabs>
          </w:pPr>
          <w:r>
            <w:rPr>
              <w:noProof/>
            </w:rPr>
            <w:drawing>
              <wp:inline distT="0" distB="0" distL="0" distR="0" wp14:anchorId="578AF275" wp14:editId="0884526A">
                <wp:extent cx="3103960" cy="502920"/>
                <wp:effectExtent l="0" t="0" r="1270" b="0"/>
                <wp:docPr id="1" name="Picture 1" descr="CalStateLAlogo_hero_horizontal_4colo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 descr="CalStateLAlogo_hero_horizontal_4col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0396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C31010">
            <w:tab/>
          </w:r>
        </w:p>
        <w:p w14:paraId="1E82E66F" w14:textId="77777777" w:rsidR="00CF7B1D" w:rsidRDefault="00CF7B1D" w:rsidP="00CF7B1D">
          <w:pPr>
            <w:jc w:val="center"/>
            <w:outlineLvl w:val="0"/>
            <w:rPr>
              <w:b/>
              <w:sz w:val="24"/>
            </w:rPr>
          </w:pPr>
        </w:p>
        <w:p w14:paraId="50A6CC61" w14:textId="77777777" w:rsidR="00D55BDD" w:rsidRDefault="00D55BDD" w:rsidP="00D55BDD">
          <w:pPr>
            <w:pStyle w:val="Heading1"/>
            <w:rPr>
              <w:rFonts w:ascii="Times New Roman" w:hAnsi="Times New Roman"/>
              <w:szCs w:val="24"/>
            </w:rPr>
          </w:pPr>
        </w:p>
        <w:p w14:paraId="16281CAC" w14:textId="2EB1C16E" w:rsidR="00C31010" w:rsidRPr="00D55BDD" w:rsidRDefault="002B5D11" w:rsidP="00D55BDD">
          <w:pPr>
            <w:pStyle w:val="Heading1"/>
            <w:rPr>
              <w:rFonts w:ascii="Times New Roman" w:hAnsi="Times New Roman"/>
              <w:szCs w:val="24"/>
            </w:rPr>
          </w:pPr>
          <w:r>
            <w:rPr>
              <w:rFonts w:ascii="Times New Roman" w:hAnsi="Times New Roman"/>
              <w:szCs w:val="24"/>
            </w:rPr>
            <w:t>DEPARTMENT CHAIR</w:t>
          </w:r>
          <w:r w:rsidR="006A666C">
            <w:rPr>
              <w:rFonts w:ascii="Times New Roman" w:hAnsi="Times New Roman"/>
              <w:szCs w:val="24"/>
            </w:rPr>
            <w:t>/DIRECTOR</w:t>
          </w:r>
          <w:r>
            <w:rPr>
              <w:rFonts w:ascii="Times New Roman" w:hAnsi="Times New Roman"/>
              <w:szCs w:val="24"/>
            </w:rPr>
            <w:t xml:space="preserve"> </w:t>
          </w:r>
          <w:r w:rsidR="00D55BDD">
            <w:rPr>
              <w:rFonts w:ascii="Times New Roman" w:hAnsi="Times New Roman"/>
              <w:szCs w:val="24"/>
            </w:rPr>
            <w:t>RANGE ELEVATION</w:t>
          </w:r>
          <w:r>
            <w:rPr>
              <w:rFonts w:ascii="Times New Roman" w:hAnsi="Times New Roman"/>
              <w:szCs w:val="24"/>
            </w:rPr>
            <w:t xml:space="preserve"> FORM</w:t>
          </w:r>
        </w:p>
        <w:p w14:paraId="75E2ABFE" w14:textId="1A47615C" w:rsidR="00CF7B1D" w:rsidRDefault="00825291" w:rsidP="00CF7B1D">
          <w:pPr>
            <w:jc w:val="center"/>
            <w:rPr>
              <w:b/>
            </w:rPr>
          </w:pPr>
          <w:r w:rsidRPr="003B2C96">
            <w:rPr>
              <w:b/>
            </w:rPr>
            <w:t xml:space="preserve"> </w:t>
          </w:r>
          <w:r w:rsidR="00CF7B1D" w:rsidRPr="003B2C96">
            <w:rPr>
              <w:b/>
            </w:rPr>
            <w:t>(use additional pages, if necessary)</w:t>
          </w:r>
        </w:p>
        <w:p w14:paraId="3F6EC55D" w14:textId="17964A71" w:rsidR="00D55BDD" w:rsidRDefault="00D55BDD" w:rsidP="00CF7B1D">
          <w:pPr>
            <w:jc w:val="center"/>
            <w:rPr>
              <w:b/>
            </w:rPr>
          </w:pPr>
        </w:p>
        <w:p w14:paraId="7BB299BA" w14:textId="0DC07C1E" w:rsidR="00D55BDD" w:rsidRDefault="00D55BDD" w:rsidP="00CF7B1D">
          <w:pPr>
            <w:jc w:val="center"/>
            <w:rPr>
              <w:b/>
            </w:rPr>
          </w:pPr>
        </w:p>
        <w:p w14:paraId="2C665501" w14:textId="6CD7D37D" w:rsidR="00D55BDD" w:rsidRDefault="00D55BDD" w:rsidP="00CF7B1D">
          <w:pPr>
            <w:jc w:val="center"/>
            <w:rPr>
              <w:b/>
            </w:rPr>
          </w:pPr>
        </w:p>
        <w:p w14:paraId="2ED9513B" w14:textId="77777777" w:rsidR="00D55BDD" w:rsidRPr="003B2C96" w:rsidRDefault="00D55BDD" w:rsidP="00CF7B1D">
          <w:pPr>
            <w:jc w:val="center"/>
            <w:rPr>
              <w:b/>
            </w:rPr>
          </w:pPr>
        </w:p>
        <w:p w14:paraId="66C945A1" w14:textId="745658A6" w:rsidR="0092658E" w:rsidRPr="003B2C96" w:rsidRDefault="00D630FE"/>
      </w:sdtContent>
    </w:sdt>
    <w:p w14:paraId="52810E79" w14:textId="79D13B4E" w:rsidR="0092658E" w:rsidRDefault="007538DE"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41B2FAEB">
                <wp:simplePos x="0" y="0"/>
                <wp:positionH relativeFrom="column">
                  <wp:posOffset>-62865</wp:posOffset>
                </wp:positionH>
                <wp:positionV relativeFrom="paragraph">
                  <wp:posOffset>56515</wp:posOffset>
                </wp:positionV>
                <wp:extent cx="3444240" cy="457200"/>
                <wp:effectExtent l="0" t="0" r="35560" b="2540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1555383106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5DCC6E3D" w14:textId="644F4F65" w:rsidR="00C31010" w:rsidRDefault="00C31010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(Last, First, Middle)</w:t>
                                </w:r>
                              </w:p>
                              <w:sdt>
                                <w:sdtPr>
                                  <w:id w:val="136856052"/>
                                  <w:lock w:val="sdtLocked"/>
                                  <w:placeholder>
                                    <w:docPart w:val="B6D815171E134546A3DB89574A0BB718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06ADF38E" w14:textId="6E83BDC9" w:rsidR="00C31010" w:rsidRDefault="004D7586">
                                    <w:pPr>
                                      <w:spacing w:before="120"/>
                                    </w:pPr>
                                    <w:r w:rsidRPr="00FD7C4C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943A2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.95pt;margin-top:4.45pt;width:271.2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1555383106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5DCC6E3D" w14:textId="644F4F65" w:rsidR="00C31010" w:rsidRDefault="00C31010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(Last, First, Middle)</w:t>
                          </w:r>
                        </w:p>
                        <w:sdt>
                          <w:sdtPr>
                            <w:id w:val="136856052"/>
                            <w:lock w:val="sdtLocked"/>
                            <w:placeholder>
                              <w:docPart w:val="B6D815171E134546A3DB89574A0BB718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06ADF38E" w14:textId="6E83BDC9" w:rsidR="00C31010" w:rsidRDefault="004D7586">
                              <w:pPr>
                                <w:spacing w:before="120"/>
                              </w:pPr>
                              <w:r w:rsidRPr="00FD7C4C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0E1C48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6ADD198B">
                <wp:simplePos x="0" y="0"/>
                <wp:positionH relativeFrom="column">
                  <wp:posOffset>3378835</wp:posOffset>
                </wp:positionH>
                <wp:positionV relativeFrom="paragraph">
                  <wp:posOffset>50800</wp:posOffset>
                </wp:positionV>
                <wp:extent cx="3529965" cy="457200"/>
                <wp:effectExtent l="0" t="0" r="26035" b="2540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996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1182192763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77E6A587" w14:textId="1629CDB4" w:rsidR="00C31010" w:rsidRDefault="00C31010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DEPARTMENT/DIVISION/SCHOOL</w:t>
                                </w:r>
                              </w:p>
                              <w:sdt>
                                <w:sdtPr>
                                  <w:id w:val="510957766"/>
                                  <w:lock w:val="sdtLocked"/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66691E62" w14:textId="0604AD7E" w:rsidR="00C31010" w:rsidRDefault="00DE14C3">
                                    <w:pPr>
                                      <w:spacing w:before="120"/>
                                    </w:pPr>
                                    <w:r w:rsidRPr="00FD7C4C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Text Box 5" o:spid="_x0000_s1027" type="#_x0000_t202" style="position:absolute;margin-left:266.05pt;margin-top:4pt;width:277.95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1182192763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77E6A587" w14:textId="1629CDB4" w:rsidR="00C31010" w:rsidRDefault="00C31010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PARTMENT/DIVISION/SCHOOL</w:t>
                          </w:r>
                        </w:p>
                        <w:sdt>
                          <w:sdtPr>
                            <w:id w:val="510957766"/>
                            <w:lock w:val="sdtLocked"/>
                            <w:placeholder>
                              <w:docPart w:val="43B2CEC403994CDABD12EBF512127634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66691E62" w14:textId="0604AD7E" w:rsidR="00C31010" w:rsidRDefault="00DE14C3">
                              <w:pPr>
                                <w:spacing w:before="120"/>
                              </w:pPr>
                              <w:r w:rsidRPr="00FD7C4C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77777777" w:rsidR="0092658E" w:rsidRDefault="0092658E"/>
    <w:p w14:paraId="11BCD53D" w14:textId="77777777" w:rsidR="0092658E" w:rsidRDefault="0092658E"/>
    <w:p w14:paraId="144D3CC3" w14:textId="77777777" w:rsidR="0092658E" w:rsidRDefault="0092658E"/>
    <w:p w14:paraId="6B041BD7" w14:textId="3EAE7D06" w:rsidR="0092658E" w:rsidRDefault="00C31010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6FB77F6C" wp14:editId="146C77AB">
                <wp:simplePos x="0" y="0"/>
                <wp:positionH relativeFrom="column">
                  <wp:posOffset>-66675</wp:posOffset>
                </wp:positionH>
                <wp:positionV relativeFrom="paragraph">
                  <wp:posOffset>38735</wp:posOffset>
                </wp:positionV>
                <wp:extent cx="6972300" cy="1047750"/>
                <wp:effectExtent l="0" t="0" r="19050" b="19050"/>
                <wp:wrapNone/>
                <wp:docPr id="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-220214162"/>
                              <w:lock w:val="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u w:val="none"/>
                              </w:rPr>
                            </w:sdtEndPr>
                            <w:sdtContent>
                              <w:p w14:paraId="695971DF" w14:textId="65961F78" w:rsidR="006A666C" w:rsidRPr="00D72BB9" w:rsidRDefault="006A666C" w:rsidP="00D72BB9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 w:rsidRPr="00E05689">
                                  <w:rPr>
                                    <w:sz w:val="16"/>
                                    <w:u w:val="single"/>
                                  </w:rPr>
                                  <w:t>P</w:t>
                                </w:r>
                                <w:r w:rsidR="00D630FE">
                                  <w:rPr>
                                    <w:sz w:val="16"/>
                                    <w:u w:val="single"/>
                                  </w:rPr>
                                  <w:t>erformance Review</w:t>
                                </w:r>
                              </w:p>
                              <w:p w14:paraId="277266C2" w14:textId="77777777" w:rsidR="006A666C" w:rsidRPr="00E05689" w:rsidRDefault="006A666C" w:rsidP="006A666C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  <w:u w:val="single"/>
                                  </w:rPr>
                                </w:pPr>
                              </w:p>
                              <w:p w14:paraId="6ADCE5C8" w14:textId="3A1EAF97" w:rsidR="006A666C" w:rsidRDefault="005F19BC" w:rsidP="006A666C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Purpose: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 w:rsidR="006A666C">
                                  <w:rPr>
                                    <w:sz w:val="16"/>
                                  </w:rPr>
                                  <w:t>Consi</w:t>
                                </w:r>
                                <w:r w:rsidR="00D72BB9">
                                  <w:rPr>
                                    <w:sz w:val="16"/>
                                  </w:rPr>
                                  <w:t>deration of</w:t>
                                </w:r>
                                <w:r w:rsidR="006A666C">
                                  <w:rPr>
                                    <w:sz w:val="16"/>
                                  </w:rPr>
                                  <w:t xml:space="preserve"> Range Elevation</w:t>
                                </w:r>
                              </w:p>
                              <w:p w14:paraId="37682A89" w14:textId="77777777" w:rsidR="006A666C" w:rsidRDefault="006A666C" w:rsidP="006A666C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</w:p>
                              <w:p w14:paraId="4A5D91A1" w14:textId="5FF56E52" w:rsidR="006A666C" w:rsidRDefault="006A666C" w:rsidP="00D72BB9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Recommendation(s):</w:t>
                                </w:r>
                                <w:r w:rsidR="00D72BB9">
                                  <w:rPr>
                                    <w:sz w:val="16"/>
                                    <w:szCs w:val="16"/>
                                  </w:rPr>
                                  <w:t xml:space="preserve">      </w:t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185712487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D72BB9">
                                      <w:rPr>
                                        <w:rFonts w:ascii="MS Gothic" w:eastAsia="MS Gothic" w:hAnsi="MS Gothic" w:hint="eastAsia"/>
                                        <w:sz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  Range Elevation to the range</w:t>
                                </w:r>
                                <w:r w:rsidRPr="00DE6C9B">
                                  <w:rPr>
                                    <w:sz w:val="16"/>
                                    <w:szCs w:val="16"/>
                                  </w:rPr>
                                  <w:t xml:space="preserve"> of:  </w:t>
                                </w:r>
                                <w:sdt>
                                  <w:sdtPr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id w:val="-949154058"/>
                                    <w:lock w:val="sdtLocked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70A23" w:rsidRPr="005F19BC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F19BC">
                                  <w:rPr>
                                    <w:sz w:val="16"/>
                                  </w:rPr>
                                  <w:t xml:space="preserve"> </w:t>
                                </w:r>
                                <w:r w:rsidR="00D72BB9">
                                  <w:rPr>
                                    <w:sz w:val="16"/>
                                  </w:rPr>
                                  <w:t xml:space="preserve">         </w:t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99953737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D72BB9">
                                      <w:rPr>
                                        <w:rFonts w:ascii="MS Gothic" w:eastAsia="MS Gothic" w:hAnsi="MS Gothic" w:hint="eastAsia"/>
                                        <w:sz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>
                                  <w:rPr>
                                    <w:sz w:val="16"/>
                                  </w:rPr>
                                  <w:t xml:space="preserve"> </w:t>
                                </w:r>
                                <w:r w:rsidR="005F19BC">
                                  <w:rPr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6"/>
                                  </w:rPr>
                                  <w:t>Negative recomm</w:t>
                                </w:r>
                                <w:bookmarkStart w:id="0" w:name="_GoBack"/>
                                <w:bookmarkEnd w:id="0"/>
                                <w:r>
                                  <w:rPr>
                                    <w:sz w:val="16"/>
                                  </w:rPr>
                                  <w:t>endation on Range Elevation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B77F6C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8" type="#_x0000_t202" style="position:absolute;margin-left:-5.25pt;margin-top:3.05pt;width:549pt;height:82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" o:allowincell="f">
                <v:textbox>
                  <w:txbxContent>
                    <w:sdt>
                      <w:sdtPr>
                        <w:rPr>
                          <w:sz w:val="16"/>
                          <w:u w:val="single"/>
                        </w:rPr>
                        <w:id w:val="-220214162"/>
                        <w:lock w:val="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u w:val="none"/>
                        </w:rPr>
                      </w:sdtEndPr>
                      <w:sdtContent>
                        <w:p w14:paraId="695971DF" w14:textId="65961F78" w:rsidR="006A666C" w:rsidRPr="00D72BB9" w:rsidRDefault="006A666C" w:rsidP="00D72BB9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 w:rsidRPr="00E05689">
                            <w:rPr>
                              <w:sz w:val="16"/>
                              <w:u w:val="single"/>
                            </w:rPr>
                            <w:t>P</w:t>
                          </w:r>
                          <w:r w:rsidR="00D630FE">
                            <w:rPr>
                              <w:sz w:val="16"/>
                              <w:u w:val="single"/>
                            </w:rPr>
                            <w:t>erformance Review</w:t>
                          </w:r>
                        </w:p>
                        <w:p w14:paraId="277266C2" w14:textId="77777777" w:rsidR="006A666C" w:rsidRPr="00E05689" w:rsidRDefault="006A666C" w:rsidP="006A666C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  <w:u w:val="single"/>
                            </w:rPr>
                          </w:pPr>
                        </w:p>
                        <w:p w14:paraId="6ADCE5C8" w14:textId="3A1EAF97" w:rsidR="006A666C" w:rsidRDefault="005F19BC" w:rsidP="006A666C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urpose: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 w:rsidR="006A666C">
                            <w:rPr>
                              <w:sz w:val="16"/>
                            </w:rPr>
                            <w:t>Consi</w:t>
                          </w:r>
                          <w:r w:rsidR="00D72BB9">
                            <w:rPr>
                              <w:sz w:val="16"/>
                            </w:rPr>
                            <w:t>deration of</w:t>
                          </w:r>
                          <w:r w:rsidR="006A666C">
                            <w:rPr>
                              <w:sz w:val="16"/>
                            </w:rPr>
                            <w:t xml:space="preserve"> Range Elevation</w:t>
                          </w:r>
                        </w:p>
                        <w:p w14:paraId="37682A89" w14:textId="77777777" w:rsidR="006A666C" w:rsidRDefault="006A666C" w:rsidP="006A666C">
                          <w:pPr>
                            <w:tabs>
                              <w:tab w:val="left" w:pos="162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</w:p>
                        <w:p w14:paraId="4A5D91A1" w14:textId="5FF56E52" w:rsidR="006A666C" w:rsidRDefault="006A666C" w:rsidP="00D72BB9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Recommendation(s):</w:t>
                          </w:r>
                          <w:r w:rsidR="00D72BB9">
                            <w:rPr>
                              <w:sz w:val="16"/>
                              <w:szCs w:val="16"/>
                            </w:rPr>
                            <w:t xml:space="preserve">      </w:t>
                          </w:r>
                          <w:sdt>
                            <w:sdtPr>
                              <w:rPr>
                                <w:sz w:val="16"/>
                              </w:rPr>
                              <w:id w:val="1185712487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D72BB9">
                                <w:rPr>
                                  <w:rFonts w:ascii="MS Gothic" w:eastAsia="MS Gothic" w:hAnsi="MS Gothic" w:hint="eastAsia"/>
                                  <w:sz w:val="16"/>
                                </w:rPr>
                                <w:t>☐</w:t>
                              </w:r>
                            </w:sdtContent>
                          </w:sdt>
                          <w:r>
                            <w:rPr>
                              <w:sz w:val="16"/>
                              <w:szCs w:val="16"/>
                            </w:rPr>
                            <w:t xml:space="preserve">   Range Elevation to the range</w:t>
                          </w:r>
                          <w:r w:rsidRPr="00DE6C9B">
                            <w:rPr>
                              <w:sz w:val="16"/>
                              <w:szCs w:val="16"/>
                            </w:rPr>
                            <w:t xml:space="preserve"> of:  </w:t>
                          </w:r>
                          <w:sdt>
                            <w:sdtPr>
                              <w:rPr>
                                <w:sz w:val="16"/>
                                <w:szCs w:val="16"/>
                                <w:u w:val="single"/>
                              </w:rPr>
                              <w:id w:val="-949154058"/>
                              <w:lock w:val="sdtLocked"/>
                              <w:showingPlcHdr/>
                              <w:text/>
                            </w:sdtPr>
                            <w:sdtEndPr/>
                            <w:sdtContent>
                              <w:r w:rsidR="00770A23" w:rsidRPr="005F19BC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5F19BC">
                            <w:rPr>
                              <w:sz w:val="16"/>
                            </w:rPr>
                            <w:t xml:space="preserve"> </w:t>
                          </w:r>
                          <w:r w:rsidR="00D72BB9">
                            <w:rPr>
                              <w:sz w:val="16"/>
                            </w:rPr>
                            <w:t xml:space="preserve">         </w:t>
                          </w:r>
                          <w:sdt>
                            <w:sdtPr>
                              <w:rPr>
                                <w:sz w:val="16"/>
                              </w:rPr>
                              <w:id w:val="199953737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D72BB9">
                                <w:rPr>
                                  <w:rFonts w:ascii="MS Gothic" w:eastAsia="MS Gothic" w:hAnsi="MS Gothic" w:hint="eastAsia"/>
                                  <w:sz w:val="16"/>
                                </w:rPr>
                                <w:t>☐</w:t>
                              </w:r>
                            </w:sdtContent>
                          </w:sdt>
                          <w:r>
                            <w:rPr>
                              <w:sz w:val="16"/>
                            </w:rPr>
                            <w:t xml:space="preserve"> </w:t>
                          </w:r>
                          <w:r w:rsidR="005F19BC">
                            <w:rPr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Negative recomm</w:t>
                          </w:r>
                          <w:bookmarkStart w:id="1" w:name="_GoBack"/>
                          <w:bookmarkEnd w:id="1"/>
                          <w:r>
                            <w:rPr>
                              <w:sz w:val="16"/>
                            </w:rPr>
                            <w:t>endation on Range Elevation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17ACE9F0" w14:textId="3DAE00BF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77777777" w:rsidR="0092658E" w:rsidRDefault="0092658E"/>
    <w:p w14:paraId="68EA96C0" w14:textId="77777777" w:rsidR="0092658E" w:rsidRDefault="0092658E"/>
    <w:p w14:paraId="0AA62130" w14:textId="77777777" w:rsidR="0092658E" w:rsidRDefault="0092658E"/>
    <w:p w14:paraId="251389F1" w14:textId="77777777" w:rsidR="00C31010" w:rsidRDefault="00C31010"/>
    <w:p w14:paraId="0A22A01B" w14:textId="14E6DC05" w:rsidR="0092658E" w:rsidRDefault="006A666C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7793649C">
                <wp:simplePos x="0" y="0"/>
                <wp:positionH relativeFrom="column">
                  <wp:posOffset>-62865</wp:posOffset>
                </wp:positionH>
                <wp:positionV relativeFrom="paragraph">
                  <wp:posOffset>103505</wp:posOffset>
                </wp:positionV>
                <wp:extent cx="6972300" cy="1196340"/>
                <wp:effectExtent l="0" t="0" r="38100" b="2286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196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</w:rPr>
                              <w:id w:val="1098220176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  <w:sz w:val="16"/>
                              </w:rPr>
                            </w:sdtEndPr>
                            <w:sdtContent>
                              <w:p w14:paraId="41954D12" w14:textId="44703C02" w:rsidR="00C31010" w:rsidRPr="009B0FB7" w:rsidRDefault="00A00988" w:rsidP="00825291">
                                <w:pPr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DEPARTMENT CHAIR</w:t>
                                </w:r>
                                <w:r w:rsidR="00190A95">
                                  <w:rPr>
                                    <w:b/>
                                  </w:rPr>
                                  <w:t>/DIRECTOR</w:t>
                                </w:r>
                                <w:r>
                                  <w:rPr>
                                    <w:b/>
                                  </w:rPr>
                                  <w:t xml:space="preserve"> SIGNATURE:</w:t>
                                </w:r>
                              </w:p>
                              <w:p w14:paraId="17BA957E" w14:textId="77777777" w:rsidR="00C31010" w:rsidRDefault="00C31010" w:rsidP="00825291"/>
                              <w:p w14:paraId="1715498A" w14:textId="77777777" w:rsidR="00A00988" w:rsidRDefault="00A00988" w:rsidP="00825291"/>
                              <w:p w14:paraId="6C05B01A" w14:textId="0002261B" w:rsidR="00C31010" w:rsidRDefault="00D630FE" w:rsidP="00825291">
                                <w:sdt>
                                  <w:sdtPr>
                                    <w:rPr>
                                      <w:u w:val="single"/>
                                    </w:rPr>
                                    <w:id w:val="799891014"/>
                                    <w:lock w:val="sdtLocked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70A23" w:rsidRPr="005F19BC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31010">
                                  <w:t xml:space="preserve">    </w:t>
                                </w:r>
                                <w:r w:rsidR="005F19BC">
                                  <w:tab/>
                                </w:r>
                                <w:r w:rsidR="005F19BC">
                                  <w:tab/>
                                  <w:t xml:space="preserve">     </w:t>
                                </w:r>
                                <w:r w:rsidR="005F19BC">
                                  <w:tab/>
                                  <w:t xml:space="preserve">      </w:t>
                                </w:r>
                                <w:r w:rsidR="00C31010">
                                  <w:t xml:space="preserve"> __________________________________      </w:t>
                                </w:r>
                                <w:sdt>
                                  <w:sdtPr>
                                    <w:id w:val="772898831"/>
                                    <w:lock w:val="sdtLocked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5F19BC" w:rsidRPr="005F19BC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3141D187" w14:textId="77777777" w:rsidR="00C31010" w:rsidRDefault="00C31010" w:rsidP="00825291">
                                <w:r>
                                  <w:t>Department Chair - please print</w:t>
                                </w:r>
                                <w:r>
                                  <w:tab/>
                                </w:r>
                                <w:r>
                                  <w:tab/>
                                  <w:t xml:space="preserve">       Signature</w:t>
                                </w:r>
                                <w:r>
                                  <w:tab/>
                                </w:r>
                                <w:r>
                                  <w:tab/>
                                </w:r>
                                <w:r>
                                  <w:tab/>
                                </w:r>
                                <w:r>
                                  <w:tab/>
                                  <w:t xml:space="preserve">          Date</w:t>
                                </w:r>
                              </w:p>
                              <w:p w14:paraId="450FFA17" w14:textId="77777777" w:rsidR="00C31010" w:rsidRDefault="00C31010" w:rsidP="00825291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</w:pPr>
                                <w:r>
                                  <w:tab/>
                                </w:r>
                              </w:p>
                              <w:p w14:paraId="005D6DFB" w14:textId="65428835" w:rsidR="00C31010" w:rsidRDefault="00D630FE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spacing w:before="60"/>
                                  <w:rPr>
                                    <w:sz w:val="16"/>
                                  </w:rPr>
                                </w:pP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29" type="#_x0000_t202" style="position:absolute;margin-left:-4.95pt;margin-top:8.15pt;width:549pt;height:94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" o:allowincell="f">
                <v:textbox>
                  <w:txbxContent>
                    <w:sdt>
                      <w:sdtPr>
                        <w:rPr>
                          <w:b/>
                        </w:rPr>
                        <w:id w:val="1098220176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b w:val="0"/>
                          <w:sz w:val="16"/>
                        </w:rPr>
                      </w:sdtEndPr>
                      <w:sdtContent>
                        <w:p w14:paraId="41954D12" w14:textId="44703C02" w:rsidR="00C31010" w:rsidRPr="009B0FB7" w:rsidRDefault="00A00988" w:rsidP="00825291">
                          <w:pPr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DEPARTMENT CHAIR</w:t>
                          </w:r>
                          <w:r w:rsidR="00190A95">
                            <w:rPr>
                              <w:b/>
                            </w:rPr>
                            <w:t>/DIRECTOR</w:t>
                          </w:r>
                          <w:r>
                            <w:rPr>
                              <w:b/>
                            </w:rPr>
                            <w:t xml:space="preserve"> SIGNATURE:</w:t>
                          </w:r>
                        </w:p>
                        <w:p w14:paraId="17BA957E" w14:textId="77777777" w:rsidR="00C31010" w:rsidRDefault="00C31010" w:rsidP="00825291"/>
                        <w:p w14:paraId="1715498A" w14:textId="77777777" w:rsidR="00A00988" w:rsidRDefault="00A00988" w:rsidP="00825291"/>
                        <w:p w14:paraId="6C05B01A" w14:textId="0002261B" w:rsidR="00C31010" w:rsidRDefault="00A533B2" w:rsidP="00825291">
                          <w:sdt>
                            <w:sdtPr>
                              <w:rPr>
                                <w:u w:val="single"/>
                              </w:rPr>
                              <w:id w:val="799891014"/>
                              <w:lock w:val="sdtLocked"/>
                              <w:placeholder>
                                <w:docPart w:val="13773072726344DDB2A72A47AB2B40CB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770A23" w:rsidRPr="005F19BC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C31010">
                            <w:t xml:space="preserve">    </w:t>
                          </w:r>
                          <w:r w:rsidR="005F19BC">
                            <w:tab/>
                          </w:r>
                          <w:r w:rsidR="005F19BC">
                            <w:tab/>
                            <w:t xml:space="preserve">     </w:t>
                          </w:r>
                          <w:r w:rsidR="005F19BC">
                            <w:tab/>
                            <w:t xml:space="preserve">      </w:t>
                          </w:r>
                          <w:r w:rsidR="00C31010">
                            <w:t xml:space="preserve"> __________________________________      </w:t>
                          </w:r>
                          <w:sdt>
                            <w:sdtPr>
                              <w:id w:val="772898831"/>
                              <w:lock w:val="sdtLocked"/>
                              <w:placeholder>
                                <w:docPart w:val="44132F1266C741EF8493883E612CF82D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5F19BC" w:rsidRPr="005F19BC">
                                <w:rPr>
                                  <w:rStyle w:val="PlaceholderText"/>
                                  <w:u w:val="single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3141D187" w14:textId="77777777" w:rsidR="00C31010" w:rsidRDefault="00C31010" w:rsidP="00825291">
                          <w:r>
                            <w:t>Department Chair - please print</w:t>
                          </w:r>
                          <w:r>
                            <w:tab/>
                          </w:r>
                          <w:r>
                            <w:tab/>
                            <w:t xml:space="preserve">       Signature</w:t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  <w:t xml:space="preserve">          Date</w:t>
                          </w:r>
                        </w:p>
                        <w:p w14:paraId="450FFA17" w14:textId="77777777" w:rsidR="00C31010" w:rsidRDefault="00C31010" w:rsidP="00825291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</w:pPr>
                          <w:r>
                            <w:tab/>
                          </w:r>
                        </w:p>
                        <w:p w14:paraId="005D6DFB" w14:textId="65428835" w:rsidR="00C31010" w:rsidRDefault="00A533B2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spacing w:before="60"/>
                            <w:rPr>
                              <w:sz w:val="16"/>
                            </w:rPr>
                          </w:pP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6D64DEAF" w14:textId="77777777" w:rsidR="0092658E" w:rsidRDefault="0092658E"/>
    <w:p w14:paraId="51BFC63A" w14:textId="77777777" w:rsidR="0092658E" w:rsidRDefault="0092658E"/>
    <w:p w14:paraId="45247337" w14:textId="1732945A" w:rsidR="0092658E" w:rsidRDefault="0092658E"/>
    <w:p w14:paraId="2264DE26" w14:textId="77777777" w:rsidR="0092658E" w:rsidRDefault="0092658E"/>
    <w:p w14:paraId="12AB1121" w14:textId="77777777" w:rsidR="0092658E" w:rsidRDefault="0092658E"/>
    <w:p w14:paraId="47BCD0BE" w14:textId="5336D00E" w:rsidR="0092658E" w:rsidRDefault="0092658E"/>
    <w:p w14:paraId="31A0D3E1" w14:textId="77777777" w:rsidR="0092658E" w:rsidRDefault="0092658E"/>
    <w:p w14:paraId="01ED23D4" w14:textId="026E8FA2" w:rsidR="0092658E" w:rsidRDefault="0092658E"/>
    <w:p w14:paraId="4416A95E" w14:textId="56FB2377" w:rsidR="0092658E" w:rsidRDefault="0092658E"/>
    <w:sdt>
      <w:sdtPr>
        <w:id w:val="21361086"/>
        <w:lock w:val="sdtContentLocked"/>
        <w:placeholder>
          <w:docPart w:val="DefaultPlaceholder_-1854013440"/>
        </w:placeholder>
        <w:group/>
      </w:sdtPr>
      <w:sdtEndPr/>
      <w:sdtContent>
        <w:p w14:paraId="346C4553" w14:textId="0BEC3B10" w:rsidR="0092658E" w:rsidRDefault="0092658E"/>
        <w:p w14:paraId="38AC4124" w14:textId="77777777" w:rsidR="0092658E" w:rsidRDefault="0092658E"/>
        <w:p w14:paraId="434BE090" w14:textId="77777777" w:rsidR="0092658E" w:rsidRDefault="0092658E"/>
        <w:p w14:paraId="50F2D006" w14:textId="77777777" w:rsidR="0092658E" w:rsidRDefault="0092658E"/>
        <w:p w14:paraId="0E235C9C" w14:textId="77777777" w:rsidR="0092658E" w:rsidRDefault="0092658E"/>
        <w:p w14:paraId="7DA48BC2" w14:textId="77777777" w:rsidR="0092658E" w:rsidRDefault="0092658E"/>
        <w:p w14:paraId="2C928F6F" w14:textId="1974853A" w:rsidR="0092658E" w:rsidRDefault="0092658E"/>
        <w:p w14:paraId="0D9555D7" w14:textId="77777777" w:rsidR="0092658E" w:rsidRDefault="0092658E"/>
        <w:p w14:paraId="350ADBA5" w14:textId="77777777" w:rsidR="0092658E" w:rsidRDefault="0092658E"/>
        <w:p w14:paraId="7C9907CE" w14:textId="77777777" w:rsidR="0092658E" w:rsidRDefault="0092658E"/>
        <w:p w14:paraId="15CD52E3" w14:textId="77777777" w:rsidR="0092658E" w:rsidRDefault="0092658E"/>
        <w:p w14:paraId="00F19B6C" w14:textId="77777777" w:rsidR="00F53EB4" w:rsidRDefault="00F53EB4">
          <w:pPr>
            <w:rPr>
              <w:b/>
              <w:bCs/>
              <w:u w:val="single"/>
            </w:rPr>
          </w:pPr>
        </w:p>
        <w:p w14:paraId="4FE42040" w14:textId="77777777" w:rsidR="00F53EB4" w:rsidRDefault="00F53EB4">
          <w:pPr>
            <w:rPr>
              <w:b/>
              <w:bCs/>
              <w:u w:val="single"/>
            </w:rPr>
          </w:pPr>
        </w:p>
        <w:p w14:paraId="7DB622EB" w14:textId="77777777" w:rsidR="00F53EB4" w:rsidRDefault="00F53EB4">
          <w:pPr>
            <w:rPr>
              <w:b/>
              <w:bCs/>
              <w:u w:val="single"/>
            </w:rPr>
          </w:pPr>
        </w:p>
        <w:p w14:paraId="4F669DB6" w14:textId="77777777" w:rsidR="00F53EB4" w:rsidRDefault="00F53EB4">
          <w:pPr>
            <w:rPr>
              <w:b/>
              <w:bCs/>
              <w:u w:val="single"/>
            </w:rPr>
          </w:pPr>
        </w:p>
        <w:p w14:paraId="2EBD3133" w14:textId="77777777" w:rsidR="00F53EB4" w:rsidRDefault="00F53EB4">
          <w:pPr>
            <w:rPr>
              <w:b/>
              <w:bCs/>
              <w:u w:val="single"/>
            </w:rPr>
          </w:pPr>
        </w:p>
        <w:p w14:paraId="69A31635" w14:textId="1DF99C41" w:rsidR="00D72BB9" w:rsidRDefault="00BE1346" w:rsidP="00280F0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016" behindDoc="0" locked="0" layoutInCell="0" allowOverlap="1" wp14:anchorId="40828325" wp14:editId="5DBEDCB0">
                    <wp:simplePos x="0" y="0"/>
                    <wp:positionH relativeFrom="margin">
                      <wp:posOffset>0</wp:posOffset>
                    </wp:positionH>
                    <wp:positionV relativeFrom="paragraph">
                      <wp:posOffset>847725</wp:posOffset>
                    </wp:positionV>
                    <wp:extent cx="6972300" cy="293370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3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225F2AE" w14:textId="60FC9D5A" w:rsidR="00BE1346" w:rsidRPr="00156771" w:rsidRDefault="00BE1346" w:rsidP="00BE1346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0828325" id="Text Box 25" o:spid="_x0000_s1030" type="#_x0000_t202" style="position:absolute;margin-left:0;margin-top:66.75pt;width:549pt;height:23.1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" o:allowincell="f">
                    <v:textbox>
                      <w:txbxContent>
                        <w:p w14:paraId="4225F2AE" w14:textId="60FC9D5A" w:rsidR="00BE1346" w:rsidRPr="00156771" w:rsidRDefault="00BE1346" w:rsidP="00BE1346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D72BB9">
            <w:br w:type="page"/>
          </w:r>
        </w:p>
      </w:sdtContent>
    </w:sdt>
    <w:p w14:paraId="67E52039" w14:textId="77777777" w:rsidR="000E1C48" w:rsidRDefault="000E1C48" w:rsidP="00280F08"/>
    <w:sdt>
      <w:sdtPr>
        <w:rPr>
          <w:b/>
        </w:rPr>
        <w:id w:val="-1544056403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53C6A929" w14:textId="4E0FDF72" w:rsidR="0092658E" w:rsidRDefault="0092658E">
          <w:pPr>
            <w:tabs>
              <w:tab w:val="right" w:pos="10710"/>
            </w:tabs>
            <w:rPr>
              <w:b/>
            </w:rPr>
          </w:pPr>
          <w:r>
            <w:rPr>
              <w:b/>
            </w:rPr>
            <w:t>California State University, Los Angeles</w:t>
          </w:r>
          <w:r>
            <w:rPr>
              <w:b/>
            </w:rPr>
            <w:tab/>
          </w:r>
        </w:p>
        <w:p w14:paraId="0754720C" w14:textId="73453B69" w:rsidR="0092658E" w:rsidRDefault="00C31010" w:rsidP="00D63B5D">
          <w:pPr>
            <w:outlineLvl w:val="0"/>
            <w:rPr>
              <w:b/>
            </w:rPr>
          </w:pPr>
          <w:r>
            <w:rPr>
              <w:b/>
            </w:rPr>
            <w:t xml:space="preserve">Department Chair </w:t>
          </w:r>
          <w:r w:rsidR="007F5EBD">
            <w:rPr>
              <w:b/>
            </w:rPr>
            <w:t>Range Elevation</w:t>
          </w:r>
          <w:r w:rsidR="0092658E">
            <w:rPr>
              <w:b/>
            </w:rPr>
            <w:t xml:space="preserve"> Form</w:t>
          </w:r>
        </w:p>
        <w:p w14:paraId="4DA7FC44" w14:textId="407015CB" w:rsidR="0092658E" w:rsidRDefault="0092658E"/>
        <w:sdt>
          <w:sdtPr>
            <w:rPr>
              <w:b/>
            </w:rPr>
            <w:id w:val="582266582"/>
            <w:lock w:val="sdtContentLocked"/>
            <w:placeholder>
              <w:docPart w:val="DefaultPlaceholder_1081868574"/>
            </w:placeholder>
            <w:group/>
          </w:sdtPr>
          <w:sdtEndPr>
            <w:rPr>
              <w:b w:val="0"/>
            </w:rPr>
          </w:sdtEndPr>
          <w:sdtContent>
            <w:p w14:paraId="29CE452F" w14:textId="70EB63A4" w:rsidR="0092658E" w:rsidRDefault="0092658E">
              <w:r>
                <w:rPr>
                  <w:b/>
                </w:rPr>
                <w:t>EVALUATION:</w:t>
              </w:r>
              <w:r>
                <w:t xml:space="preserve">  Please indicate sources of information used in forming the following evaluation.  Sections A, B, C, D (additional sheets may be appended):</w:t>
              </w:r>
            </w:p>
            <w:p w14:paraId="6940E32E" w14:textId="77777777" w:rsidR="0092658E" w:rsidRDefault="0092658E"/>
            <w:p w14:paraId="79584402" w14:textId="35E36D78" w:rsidR="0092658E" w:rsidRDefault="00D630FE"/>
          </w:sdtContent>
        </w:sdt>
        <w:sdt>
          <w:sdtPr>
            <w:rPr>
              <w:b/>
            </w:rPr>
            <w:id w:val="-1344388202"/>
            <w:lock w:val="sdtContentLocked"/>
            <w:placeholder>
              <w:docPart w:val="DefaultPlaceholder_1081868574"/>
            </w:placeholder>
            <w:group/>
          </w:sdtPr>
          <w:sdtEndPr>
            <w:rPr>
              <w:b w:val="0"/>
            </w:rPr>
          </w:sdtEndPr>
          <w:sdtContent>
            <w:p w14:paraId="4A35FAEF" w14:textId="196BCEF8" w:rsidR="0092658E" w:rsidRDefault="0092658E">
              <w:pPr>
                <w:tabs>
                  <w:tab w:val="left" w:pos="360"/>
                  <w:tab w:val="left" w:pos="720"/>
                </w:tabs>
                <w:rPr>
                  <w:b/>
                </w:rPr>
              </w:pPr>
              <w:r>
                <w:rPr>
                  <w:b/>
                </w:rPr>
                <w:t>A.</w:t>
              </w:r>
              <w:r>
                <w:rPr>
                  <w:b/>
                </w:rPr>
                <w:tab/>
                <w:t>Educational Performance:</w:t>
              </w:r>
            </w:p>
            <w:p w14:paraId="13E8868F" w14:textId="77777777" w:rsidR="0092658E" w:rsidRDefault="0092658E">
              <w:pPr>
                <w:tabs>
                  <w:tab w:val="left" w:pos="360"/>
                  <w:tab w:val="left" w:pos="720"/>
                </w:tabs>
              </w:pPr>
            </w:p>
            <w:p w14:paraId="5A7EC65B" w14:textId="3EF28B62" w:rsidR="0092658E" w:rsidRDefault="0092658E">
              <w:pPr>
                <w:tabs>
                  <w:tab w:val="left" w:pos="360"/>
                  <w:tab w:val="left" w:pos="720"/>
                </w:tabs>
                <w:ind w:left="720" w:hanging="720"/>
              </w:pPr>
              <w:r>
                <w:tab/>
                <w:t>1.</w:t>
              </w:r>
              <w:r>
                <w:tab/>
                <w:t>Teaching Performance (</w:t>
              </w:r>
              <w:r w:rsidR="00345405">
                <w:t>a</w:t>
              </w:r>
              <w:r w:rsidR="00E033BE">
                <w:t>.</w:t>
              </w:r>
              <w:r>
                <w:t xml:space="preserve"> summary of the quantitative responses to the </w:t>
              </w:r>
              <w:r w:rsidR="00345405">
                <w:t>“</w:t>
              </w:r>
              <w:r>
                <w:rPr>
                  <w:u w:val="single"/>
                </w:rPr>
                <w:t>Student Opinion Survey on Instruction”</w:t>
              </w:r>
              <w:r w:rsidR="00E033BE">
                <w:t>;</w:t>
              </w:r>
              <w:r>
                <w:t xml:space="preserve"> </w:t>
              </w:r>
              <w:r w:rsidR="00E033BE">
                <w:t xml:space="preserve">b. </w:t>
              </w:r>
              <w:r>
                <w:t>peer observation</w:t>
              </w:r>
              <w:r w:rsidR="00E033BE">
                <w:t>;</w:t>
              </w:r>
              <w:r>
                <w:t xml:space="preserve"> and </w:t>
              </w:r>
              <w:r w:rsidR="00E033BE">
                <w:t xml:space="preserve">c. </w:t>
              </w:r>
              <w:r>
                <w:t xml:space="preserve">at least one other </w:t>
              </w:r>
              <w:r w:rsidR="00345405">
                <w:t>form</w:t>
              </w:r>
              <w:r>
                <w:t xml:space="preserve"> of evaluation).</w:t>
              </w:r>
            </w:p>
          </w:sdtContent>
        </w:sdt>
      </w:sdtContent>
    </w:sdt>
    <w:p w14:paraId="4C8C89EB" w14:textId="77777777" w:rsidR="0092658E" w:rsidRDefault="0092658E">
      <w:pPr>
        <w:ind w:left="720"/>
      </w:pPr>
    </w:p>
    <w:p w14:paraId="4693D5AF" w14:textId="77777777" w:rsidR="0092658E" w:rsidRDefault="0092658E">
      <w:pPr>
        <w:ind w:left="720"/>
      </w:pPr>
    </w:p>
    <w:p w14:paraId="30798832" w14:textId="77777777" w:rsidR="00592C1C" w:rsidRDefault="00592C1C">
      <w:pPr>
        <w:ind w:left="720"/>
      </w:pPr>
    </w:p>
    <w:p w14:paraId="416AB60A" w14:textId="77777777" w:rsidR="00592C1C" w:rsidRDefault="00592C1C">
      <w:pPr>
        <w:ind w:left="720"/>
      </w:pPr>
    </w:p>
    <w:p w14:paraId="35D6693D" w14:textId="77777777" w:rsidR="00592C1C" w:rsidRDefault="00592C1C">
      <w:pPr>
        <w:ind w:left="720"/>
      </w:pPr>
    </w:p>
    <w:p w14:paraId="7D900733" w14:textId="77777777" w:rsidR="00592C1C" w:rsidRDefault="00592C1C">
      <w:pPr>
        <w:ind w:left="720"/>
      </w:pPr>
    </w:p>
    <w:p w14:paraId="197118A8" w14:textId="77777777" w:rsidR="00592C1C" w:rsidRDefault="00592C1C">
      <w:pPr>
        <w:ind w:left="720"/>
      </w:pPr>
    </w:p>
    <w:p w14:paraId="76C08F3E" w14:textId="765BE791" w:rsidR="0092658E" w:rsidRDefault="0092658E" w:rsidP="007F5EBD"/>
    <w:p w14:paraId="54442DB1" w14:textId="5A18BC15" w:rsidR="0092658E" w:rsidRDefault="0092658E">
      <w:pPr>
        <w:tabs>
          <w:tab w:val="left" w:pos="360"/>
          <w:tab w:val="left" w:pos="720"/>
        </w:tabs>
      </w:pPr>
      <w:r>
        <w:tab/>
      </w:r>
      <w:sdt>
        <w:sdtPr>
          <w:id w:val="65546159"/>
          <w:lock w:val="sdtContentLocked"/>
          <w:placeholder>
            <w:docPart w:val="DefaultPlaceholder_-1854013440"/>
          </w:placeholder>
          <w:group/>
        </w:sdtPr>
        <w:sdtEndPr/>
        <w:sdtContent>
          <w:r>
            <w:t>2.</w:t>
          </w:r>
          <w:r>
            <w:tab/>
            <w:t>Related Educational Activities</w:t>
          </w:r>
          <w:r w:rsidR="007F5EBD">
            <w:t xml:space="preserve"> (optional)</w:t>
          </w:r>
          <w:r>
            <w:t>.</w:t>
          </w:r>
        </w:sdtContent>
      </w:sdt>
    </w:p>
    <w:p w14:paraId="5699B5FE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61E7B12E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10851EBC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5DF8D0C9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2D6E9B98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0753D144" w14:textId="77777777" w:rsidR="00592C1C" w:rsidRDefault="00592C1C" w:rsidP="00DE14C3">
      <w:pPr>
        <w:tabs>
          <w:tab w:val="left" w:pos="360"/>
          <w:tab w:val="left" w:pos="720"/>
        </w:tabs>
        <w:ind w:left="720"/>
      </w:pPr>
    </w:p>
    <w:p w14:paraId="358FD646" w14:textId="576E316F" w:rsidR="00592C1C" w:rsidRDefault="00592C1C" w:rsidP="00DE14C3">
      <w:pPr>
        <w:tabs>
          <w:tab w:val="left" w:pos="360"/>
          <w:tab w:val="left" w:pos="720"/>
        </w:tabs>
        <w:ind w:left="720"/>
      </w:pPr>
    </w:p>
    <w:sdt>
      <w:sdtPr>
        <w:id w:val="1936013998"/>
        <w:lock w:val="sdtContentLocked"/>
        <w:placeholder>
          <w:docPart w:val="DefaultPlaceholder_-1854013440"/>
        </w:placeholder>
        <w:group/>
      </w:sdtPr>
      <w:sdtEndPr/>
      <w:sdtContent>
        <w:p w14:paraId="396B6616" w14:textId="3AB12A5C" w:rsidR="007F5EBD" w:rsidRDefault="007F5EBD" w:rsidP="007F5EBD">
          <w:pPr>
            <w:tabs>
              <w:tab w:val="left" w:pos="360"/>
            </w:tabs>
            <w:ind w:left="360"/>
          </w:pPr>
          <w:r>
            <w:t>3.</w:t>
          </w:r>
          <w:r>
            <w:tab/>
            <w:t>Currency in the Field</w:t>
          </w:r>
        </w:p>
      </w:sdtContent>
    </w:sdt>
    <w:p w14:paraId="3F5A46C5" w14:textId="0559D8B9" w:rsidR="007F5EBD" w:rsidRDefault="007F5EBD" w:rsidP="007F5EBD">
      <w:pPr>
        <w:tabs>
          <w:tab w:val="left" w:pos="360"/>
        </w:tabs>
        <w:ind w:left="360"/>
      </w:pPr>
    </w:p>
    <w:p w14:paraId="62DBECEC" w14:textId="2A1D1106" w:rsidR="007F5EBD" w:rsidRDefault="007F5EBD" w:rsidP="007F5EBD">
      <w:pPr>
        <w:tabs>
          <w:tab w:val="left" w:pos="720"/>
        </w:tabs>
        <w:ind w:left="720"/>
      </w:pPr>
    </w:p>
    <w:p w14:paraId="3822CD40" w14:textId="2A28E153" w:rsidR="007F5EBD" w:rsidRDefault="007F5EBD" w:rsidP="007F5EBD">
      <w:pPr>
        <w:tabs>
          <w:tab w:val="left" w:pos="720"/>
        </w:tabs>
        <w:ind w:left="720"/>
      </w:pPr>
    </w:p>
    <w:p w14:paraId="7D58F528" w14:textId="58C1EEB9" w:rsidR="007F5EBD" w:rsidRDefault="007F5EBD" w:rsidP="007F5EBD">
      <w:pPr>
        <w:tabs>
          <w:tab w:val="left" w:pos="720"/>
        </w:tabs>
        <w:ind w:left="720"/>
      </w:pPr>
    </w:p>
    <w:p w14:paraId="22F01E54" w14:textId="70C83E4D" w:rsidR="007F5EBD" w:rsidRDefault="007F5EBD" w:rsidP="007F5EBD">
      <w:pPr>
        <w:tabs>
          <w:tab w:val="left" w:pos="720"/>
        </w:tabs>
        <w:ind w:left="720"/>
      </w:pPr>
    </w:p>
    <w:p w14:paraId="5BE15229" w14:textId="6E19C86E" w:rsidR="007F5EBD" w:rsidRDefault="007F5EBD" w:rsidP="007F5EBD">
      <w:pPr>
        <w:tabs>
          <w:tab w:val="left" w:pos="720"/>
        </w:tabs>
        <w:ind w:left="720"/>
      </w:pPr>
    </w:p>
    <w:p w14:paraId="6E2B267C" w14:textId="77777777" w:rsidR="007F5EBD" w:rsidRDefault="007F5EBD" w:rsidP="007F5EBD">
      <w:pPr>
        <w:tabs>
          <w:tab w:val="left" w:pos="720"/>
        </w:tabs>
        <w:ind w:left="720"/>
      </w:pPr>
    </w:p>
    <w:sdt>
      <w:sdtPr>
        <w:rPr>
          <w:b/>
        </w:rPr>
        <w:id w:val="745229965"/>
        <w:lock w:val="sdtContentLocked"/>
        <w:placeholder>
          <w:docPart w:val="DefaultPlaceholder_-1854013440"/>
        </w:placeholder>
        <w:group/>
      </w:sdtPr>
      <w:sdtEndPr/>
      <w:sdtContent>
        <w:p w14:paraId="6A1C1A96" w14:textId="53524534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B.</w:t>
          </w:r>
          <w:r>
            <w:rPr>
              <w:b/>
            </w:rPr>
            <w:tab/>
            <w:t>Professional Achievement</w:t>
          </w:r>
          <w:r w:rsidR="007F5EBD">
            <w:rPr>
              <w:b/>
            </w:rPr>
            <w:t xml:space="preserve"> (optional)</w:t>
          </w:r>
          <w:r>
            <w:rPr>
              <w:b/>
            </w:rPr>
            <w:t>:</w:t>
          </w:r>
        </w:p>
      </w:sdtContent>
    </w:sdt>
    <w:p w14:paraId="5334E08E" w14:textId="77777777" w:rsidR="00592C1C" w:rsidRPr="00DE14C3" w:rsidRDefault="00592C1C" w:rsidP="00DE14C3">
      <w:pPr>
        <w:tabs>
          <w:tab w:val="left" w:pos="360"/>
          <w:tab w:val="left" w:pos="720"/>
        </w:tabs>
        <w:ind w:left="450"/>
      </w:pPr>
    </w:p>
    <w:p w14:paraId="2E978F4A" w14:textId="77777777" w:rsidR="00592C1C" w:rsidRPr="00DE14C3" w:rsidRDefault="00592C1C" w:rsidP="00DE14C3">
      <w:pPr>
        <w:tabs>
          <w:tab w:val="left" w:pos="360"/>
          <w:tab w:val="left" w:pos="720"/>
        </w:tabs>
        <w:ind w:left="450"/>
      </w:pPr>
    </w:p>
    <w:p w14:paraId="0760CC59" w14:textId="77777777" w:rsidR="00592C1C" w:rsidRPr="00DE14C3" w:rsidRDefault="00592C1C" w:rsidP="00DE14C3">
      <w:pPr>
        <w:tabs>
          <w:tab w:val="left" w:pos="360"/>
          <w:tab w:val="left" w:pos="720"/>
        </w:tabs>
        <w:ind w:left="450"/>
      </w:pPr>
    </w:p>
    <w:p w14:paraId="5722651F" w14:textId="48BF84F1" w:rsidR="00592C1C" w:rsidRPr="00DE14C3" w:rsidRDefault="00592C1C" w:rsidP="007F5EBD">
      <w:pPr>
        <w:tabs>
          <w:tab w:val="left" w:pos="360"/>
          <w:tab w:val="left" w:pos="720"/>
        </w:tabs>
      </w:pPr>
    </w:p>
    <w:p w14:paraId="5D8E3292" w14:textId="77777777" w:rsidR="00592C1C" w:rsidRPr="00DE14C3" w:rsidRDefault="00592C1C" w:rsidP="00DE14C3">
      <w:pPr>
        <w:tabs>
          <w:tab w:val="left" w:pos="360"/>
          <w:tab w:val="left" w:pos="720"/>
        </w:tabs>
        <w:ind w:left="450"/>
      </w:pPr>
    </w:p>
    <w:p w14:paraId="333702DA" w14:textId="77777777" w:rsidR="00592C1C" w:rsidRPr="00DE14C3" w:rsidRDefault="00592C1C" w:rsidP="00DE14C3">
      <w:pPr>
        <w:tabs>
          <w:tab w:val="left" w:pos="360"/>
          <w:tab w:val="left" w:pos="720"/>
        </w:tabs>
        <w:ind w:left="450"/>
      </w:pPr>
    </w:p>
    <w:p w14:paraId="607529AE" w14:textId="77777777" w:rsidR="00592C1C" w:rsidRPr="00DE14C3" w:rsidRDefault="00592C1C" w:rsidP="00DE14C3">
      <w:pPr>
        <w:tabs>
          <w:tab w:val="left" w:pos="360"/>
          <w:tab w:val="left" w:pos="720"/>
        </w:tabs>
        <w:ind w:left="450"/>
      </w:pPr>
    </w:p>
    <w:sdt>
      <w:sdtPr>
        <w:rPr>
          <w:b/>
        </w:rPr>
        <w:id w:val="-95328006"/>
        <w:lock w:val="sdtContentLocked"/>
        <w:placeholder>
          <w:docPart w:val="DefaultPlaceholder_-1854013440"/>
        </w:placeholder>
        <w:group/>
      </w:sdtPr>
      <w:sdtEndPr/>
      <w:sdtContent>
        <w:p w14:paraId="09CCD2CE" w14:textId="36873C83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C.</w:t>
          </w:r>
          <w:r>
            <w:rPr>
              <w:b/>
            </w:rPr>
            <w:tab/>
            <w:t>Contributions to the University</w:t>
          </w:r>
          <w:r w:rsidR="007F5EBD">
            <w:rPr>
              <w:b/>
            </w:rPr>
            <w:t xml:space="preserve"> (optional)</w:t>
          </w:r>
          <w:r>
            <w:rPr>
              <w:b/>
            </w:rPr>
            <w:t>:</w:t>
          </w:r>
        </w:p>
      </w:sdtContent>
    </w:sdt>
    <w:p w14:paraId="11BFCD1B" w14:textId="77777777" w:rsidR="00592C1C" w:rsidRDefault="00592C1C" w:rsidP="00592C1C">
      <w:pPr>
        <w:ind w:left="360"/>
      </w:pPr>
    </w:p>
    <w:p w14:paraId="062C34FE" w14:textId="77777777" w:rsidR="00592C1C" w:rsidRDefault="00592C1C" w:rsidP="00592C1C">
      <w:pPr>
        <w:ind w:left="360"/>
      </w:pPr>
    </w:p>
    <w:p w14:paraId="68F99FE1" w14:textId="77777777" w:rsidR="00592C1C" w:rsidRDefault="00592C1C" w:rsidP="00592C1C">
      <w:pPr>
        <w:ind w:left="360"/>
      </w:pPr>
    </w:p>
    <w:p w14:paraId="4B777000" w14:textId="77777777" w:rsidR="00592C1C" w:rsidRDefault="00592C1C" w:rsidP="00592C1C">
      <w:pPr>
        <w:ind w:left="360"/>
      </w:pPr>
    </w:p>
    <w:p w14:paraId="4010941B" w14:textId="77777777" w:rsidR="00592C1C" w:rsidRDefault="00592C1C" w:rsidP="00592C1C">
      <w:pPr>
        <w:ind w:left="360"/>
      </w:pPr>
    </w:p>
    <w:p w14:paraId="570E9D0F" w14:textId="77777777" w:rsidR="00592C1C" w:rsidRDefault="00592C1C" w:rsidP="00592C1C">
      <w:pPr>
        <w:ind w:left="360"/>
      </w:pPr>
    </w:p>
    <w:p w14:paraId="66AC2CB4" w14:textId="77777777" w:rsidR="00592C1C" w:rsidRDefault="00592C1C" w:rsidP="00592C1C">
      <w:pPr>
        <w:ind w:left="360"/>
      </w:pPr>
    </w:p>
    <w:p w14:paraId="6FBD99C6" w14:textId="08704D13" w:rsidR="00592C1C" w:rsidRDefault="00592C1C" w:rsidP="007F5EBD"/>
    <w:sdt>
      <w:sdtPr>
        <w:rPr>
          <w:b/>
        </w:rPr>
        <w:id w:val="1355460850"/>
        <w:lock w:val="sdtContentLocked"/>
        <w:placeholder>
          <w:docPart w:val="DefaultPlaceholder_1081868574"/>
        </w:placeholder>
        <w:group/>
      </w:sdtPr>
      <w:sdtEndPr/>
      <w:sdtContent>
        <w:p w14:paraId="57C1433B" w14:textId="31230AE3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D.</w:t>
          </w:r>
          <w:r>
            <w:rPr>
              <w:b/>
            </w:rPr>
            <w:tab/>
            <w:t>Summary</w:t>
          </w:r>
        </w:p>
      </w:sdtContent>
    </w:sdt>
    <w:p w14:paraId="2C3D037B" w14:textId="77777777" w:rsidR="00592C1C" w:rsidRPr="00DE14C3" w:rsidRDefault="00592C1C" w:rsidP="00592C1C">
      <w:pPr>
        <w:ind w:left="360"/>
      </w:pPr>
    </w:p>
    <w:p w14:paraId="3BBB3F61" w14:textId="77777777" w:rsidR="00592C1C" w:rsidRPr="00DE14C3" w:rsidRDefault="00592C1C" w:rsidP="00DE14C3">
      <w:pPr>
        <w:tabs>
          <w:tab w:val="left" w:pos="360"/>
          <w:tab w:val="left" w:pos="720"/>
        </w:tabs>
        <w:ind w:left="360"/>
      </w:pPr>
    </w:p>
    <w:p w14:paraId="197B40D6" w14:textId="77777777" w:rsidR="00592C1C" w:rsidRPr="00DE14C3" w:rsidRDefault="00592C1C" w:rsidP="00592C1C">
      <w:pPr>
        <w:ind w:left="360"/>
      </w:pPr>
    </w:p>
    <w:sectPr w:rsidR="00592C1C" w:rsidRPr="00DE14C3" w:rsidSect="0031423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BE99B" w14:textId="77777777" w:rsidR="00C31010" w:rsidRDefault="00C31010" w:rsidP="000E1C48">
      <w:r>
        <w:separator/>
      </w:r>
    </w:p>
  </w:endnote>
  <w:endnote w:type="continuationSeparator" w:id="0">
    <w:p w14:paraId="25DB2CB6" w14:textId="77777777" w:rsidR="00C31010" w:rsidRDefault="00C31010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ertus Extra Bol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EB97B" w14:textId="5F4352E5" w:rsidR="00C31010" w:rsidRPr="000E1C48" w:rsidRDefault="00D72BB9" w:rsidP="00F8059D">
    <w:pPr>
      <w:pStyle w:val="Footer"/>
      <w:jc w:val="right"/>
      <w:rPr>
        <w:sz w:val="16"/>
        <w:szCs w:val="16"/>
      </w:rPr>
    </w:pPr>
    <w:r>
      <w:rPr>
        <w:sz w:val="16"/>
        <w:szCs w:val="16"/>
      </w:rPr>
      <w:tab/>
    </w:r>
    <w:r w:rsidR="007F5EBD">
      <w:rPr>
        <w:sz w:val="16"/>
        <w:szCs w:val="16"/>
      </w:rPr>
      <w:tab/>
    </w:r>
    <w:r w:rsidR="007F5EBD">
      <w:rPr>
        <w:sz w:val="16"/>
        <w:szCs w:val="16"/>
      </w:rPr>
      <w:tab/>
    </w:r>
    <w:r>
      <w:rPr>
        <w:sz w:val="16"/>
        <w:szCs w:val="16"/>
      </w:rPr>
      <w:t>10</w:t>
    </w:r>
    <w:r w:rsidR="006A666C">
      <w:rPr>
        <w:sz w:val="16"/>
        <w:szCs w:val="16"/>
      </w:rPr>
      <w:t>/20</w:t>
    </w:r>
    <w:r>
      <w:rPr>
        <w:sz w:val="16"/>
        <w:szCs w:val="16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2B4A68" w14:textId="77777777" w:rsidR="00C31010" w:rsidRDefault="00C31010" w:rsidP="000E1C48">
      <w:r>
        <w:separator/>
      </w:r>
    </w:p>
  </w:footnote>
  <w:footnote w:type="continuationSeparator" w:id="0">
    <w:p w14:paraId="16E8FC99" w14:textId="77777777" w:rsidR="00C31010" w:rsidRDefault="00C31010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661945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5258ADF" w14:textId="183AE107" w:rsidR="00D85DDB" w:rsidRDefault="00D85DD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30F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279243" w14:textId="77777777" w:rsidR="00F8059D" w:rsidRDefault="00F805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czNTQyMjEztDRQ0lEKTi0uzszPAykwrAUAnsClpCwAAAA="/>
  </w:docVars>
  <w:rsids>
    <w:rsidRoot w:val="00DE6C9B"/>
    <w:rsid w:val="00085132"/>
    <w:rsid w:val="000C3BAE"/>
    <w:rsid w:val="000E1C48"/>
    <w:rsid w:val="00105AF8"/>
    <w:rsid w:val="00190A95"/>
    <w:rsid w:val="001A2A3D"/>
    <w:rsid w:val="001A4516"/>
    <w:rsid w:val="002545F6"/>
    <w:rsid w:val="00280F08"/>
    <w:rsid w:val="002B5D11"/>
    <w:rsid w:val="002E55FD"/>
    <w:rsid w:val="00314231"/>
    <w:rsid w:val="00345405"/>
    <w:rsid w:val="003801DF"/>
    <w:rsid w:val="003B2C96"/>
    <w:rsid w:val="003B738F"/>
    <w:rsid w:val="004572FB"/>
    <w:rsid w:val="004D7586"/>
    <w:rsid w:val="004E7E46"/>
    <w:rsid w:val="004F7CE6"/>
    <w:rsid w:val="005410AF"/>
    <w:rsid w:val="00592C1C"/>
    <w:rsid w:val="005C483A"/>
    <w:rsid w:val="005F19BC"/>
    <w:rsid w:val="006003E3"/>
    <w:rsid w:val="00604E36"/>
    <w:rsid w:val="00626BE9"/>
    <w:rsid w:val="00643550"/>
    <w:rsid w:val="00667CE2"/>
    <w:rsid w:val="00681535"/>
    <w:rsid w:val="006A0369"/>
    <w:rsid w:val="006A666C"/>
    <w:rsid w:val="007538DE"/>
    <w:rsid w:val="007701D4"/>
    <w:rsid w:val="00770A23"/>
    <w:rsid w:val="007C408C"/>
    <w:rsid w:val="007F5EBD"/>
    <w:rsid w:val="00825291"/>
    <w:rsid w:val="00853521"/>
    <w:rsid w:val="008535DE"/>
    <w:rsid w:val="008F76EA"/>
    <w:rsid w:val="00902DA1"/>
    <w:rsid w:val="0092658E"/>
    <w:rsid w:val="00954047"/>
    <w:rsid w:val="00975EE3"/>
    <w:rsid w:val="00A00988"/>
    <w:rsid w:val="00A533B2"/>
    <w:rsid w:val="00A576FA"/>
    <w:rsid w:val="00BE1346"/>
    <w:rsid w:val="00C31010"/>
    <w:rsid w:val="00CD0778"/>
    <w:rsid w:val="00CF7B1D"/>
    <w:rsid w:val="00D54411"/>
    <w:rsid w:val="00D55BDD"/>
    <w:rsid w:val="00D630FE"/>
    <w:rsid w:val="00D63B5D"/>
    <w:rsid w:val="00D72BB9"/>
    <w:rsid w:val="00D85DDB"/>
    <w:rsid w:val="00DE14C3"/>
    <w:rsid w:val="00DE6C9B"/>
    <w:rsid w:val="00E033BE"/>
    <w:rsid w:val="00E146C9"/>
    <w:rsid w:val="00E423A2"/>
    <w:rsid w:val="00E574BA"/>
    <w:rsid w:val="00F53EB4"/>
    <w:rsid w:val="00F8059D"/>
    <w:rsid w:val="00FA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F52BAC0"/>
  <w15:docId w15:val="{6BB7B6A5-385C-426C-BF38-7190D0F72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4231"/>
  </w:style>
  <w:style w:type="paragraph" w:styleId="Heading1">
    <w:name w:val="heading 1"/>
    <w:basedOn w:val="Normal"/>
    <w:next w:val="Normal"/>
    <w:link w:val="Heading1Char"/>
    <w:qFormat/>
    <w:rsid w:val="00825291"/>
    <w:pPr>
      <w:keepNext/>
      <w:jc w:val="center"/>
      <w:outlineLvl w:val="0"/>
    </w:pPr>
    <w:rPr>
      <w:rFonts w:ascii="Albertus Extra Bold" w:hAnsi="Albertus Extra Bold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customStyle="1" w:styleId="Heading1Char">
    <w:name w:val="Heading 1 Char"/>
    <w:basedOn w:val="DefaultParagraphFont"/>
    <w:link w:val="Heading1"/>
    <w:rsid w:val="00825291"/>
    <w:rPr>
      <w:rFonts w:ascii="Albertus Extra Bold" w:hAnsi="Albertus Extra Bold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5F19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7EB7A-32F3-4AC9-8119-F751ED3172FE}"/>
      </w:docPartPr>
      <w:docPartBody>
        <w:p w:rsidR="00737265" w:rsidRDefault="003F1E0E">
          <w:r w:rsidRPr="00FD7C4C">
            <w:rPr>
              <w:rStyle w:val="PlaceholderText"/>
            </w:rPr>
            <w:t>Click here to enter text.</w:t>
          </w:r>
        </w:p>
      </w:docPartBody>
    </w:docPart>
    <w:docPart>
      <w:docPartPr>
        <w:name w:val="B6D815171E134546A3DB89574A0BB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FFFB5-62C3-4CC8-A7A6-3642643757C7}"/>
      </w:docPartPr>
      <w:docPartBody>
        <w:p w:rsidR="00737265" w:rsidRDefault="000E2923" w:rsidP="000E2923">
          <w:pPr>
            <w:pStyle w:val="B6D815171E134546A3DB89574A0BB71816"/>
          </w:pPr>
          <w:r w:rsidRPr="00FD7C4C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145E4-136E-45E3-84D1-33FF68BB3DE7}"/>
      </w:docPartPr>
      <w:docPartBody>
        <w:p w:rsidR="00BA3444" w:rsidRDefault="000E2923">
          <w:r w:rsidRPr="00BD57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ertus Extra Bol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1E0E"/>
    <w:rsid w:val="000E2923"/>
    <w:rsid w:val="003F1E0E"/>
    <w:rsid w:val="00581951"/>
    <w:rsid w:val="00737265"/>
    <w:rsid w:val="00BA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923"/>
    <w:rPr>
      <w:color w:val="808080"/>
    </w:rPr>
  </w:style>
  <w:style w:type="paragraph" w:customStyle="1" w:styleId="B6D815171E134546A3DB89574A0BB718">
    <w:name w:val="B6D815171E134546A3DB89574A0BB71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">
    <w:name w:val="5883DF6BB1EE4CADADA6273A75045BEB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">
    <w:name w:val="1BD375991B4B4E1395E742893B2A018A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">
    <w:name w:val="00DCDF9C65EB48E4A01E892C9DD22970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">
    <w:name w:val="0AC3139390D041278F2C6C4048657EC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">
    <w:name w:val="124332FB1BA544FDADED77E3690F7F2D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">
    <w:name w:val="A86254DE166845F0BDCF5ACFE195012B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">
    <w:name w:val="B6D815171E134546A3DB89574A0BB718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1">
    <w:name w:val="5883DF6BB1EE4CADADA6273A75045BEB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1">
    <w:name w:val="1BD375991B4B4E1395E742893B2A018A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1">
    <w:name w:val="00DCDF9C65EB48E4A01E892C9DD22970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1">
    <w:name w:val="0AC3139390D041278F2C6C4048657EC1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1">
    <w:name w:val="124332FB1BA544FDADED77E3690F7F2D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1">
    <w:name w:val="A86254DE166845F0BDCF5ACFE195012B1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2">
    <w:name w:val="B6D815171E134546A3DB89574A0BB7182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2">
    <w:name w:val="5883DF6BB1EE4CADADA6273A75045BEB2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2">
    <w:name w:val="1BD375991B4B4E1395E742893B2A018A2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2">
    <w:name w:val="00DCDF9C65EB48E4A01E892C9DD229702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2">
    <w:name w:val="0AC3139390D041278F2C6C4048657EC12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2">
    <w:name w:val="124332FB1BA544FDADED77E3690F7F2D2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2">
    <w:name w:val="A86254DE166845F0BDCF5ACFE195012B2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3">
    <w:name w:val="B6D815171E134546A3DB89574A0BB7183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3">
    <w:name w:val="5883DF6BB1EE4CADADA6273A75045BEB3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3">
    <w:name w:val="1BD375991B4B4E1395E742893B2A018A3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3">
    <w:name w:val="00DCDF9C65EB48E4A01E892C9DD229703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3">
    <w:name w:val="0AC3139390D041278F2C6C4048657EC13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3">
    <w:name w:val="124332FB1BA544FDADED77E3690F7F2D3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3">
    <w:name w:val="A86254DE166845F0BDCF5ACFE195012B3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4">
    <w:name w:val="B6D815171E134546A3DB89574A0BB7184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4">
    <w:name w:val="5883DF6BB1EE4CADADA6273A75045BEB4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4">
    <w:name w:val="1BD375991B4B4E1395E742893B2A018A4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4">
    <w:name w:val="00DCDF9C65EB48E4A01E892C9DD229704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4">
    <w:name w:val="0AC3139390D041278F2C6C4048657EC14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4">
    <w:name w:val="124332FB1BA544FDADED77E3690F7F2D4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4">
    <w:name w:val="A86254DE166845F0BDCF5ACFE195012B4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5">
    <w:name w:val="B6D815171E134546A3DB89574A0BB7185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5">
    <w:name w:val="5883DF6BB1EE4CADADA6273A75045BEB5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5">
    <w:name w:val="1BD375991B4B4E1395E742893B2A018A5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5">
    <w:name w:val="00DCDF9C65EB48E4A01E892C9DD229705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5">
    <w:name w:val="0AC3139390D041278F2C6C4048657EC15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5">
    <w:name w:val="124332FB1BA544FDADED77E3690F7F2D5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5">
    <w:name w:val="A86254DE166845F0BDCF5ACFE195012B5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6">
    <w:name w:val="B6D815171E134546A3DB89574A0BB7186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6">
    <w:name w:val="5883DF6BB1EE4CADADA6273A75045BEB6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6">
    <w:name w:val="1BD375991B4B4E1395E742893B2A018A6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6">
    <w:name w:val="00DCDF9C65EB48E4A01E892C9DD229706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6">
    <w:name w:val="0AC3139390D041278F2C6C4048657EC16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6">
    <w:name w:val="124332FB1BA544FDADED77E3690F7F2D6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6">
    <w:name w:val="A86254DE166845F0BDCF5ACFE195012B6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7">
    <w:name w:val="B6D815171E134546A3DB89574A0BB7187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7">
    <w:name w:val="5883DF6BB1EE4CADADA6273A75045BEB7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7">
    <w:name w:val="1BD375991B4B4E1395E742893B2A018A7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7">
    <w:name w:val="00DCDF9C65EB48E4A01E892C9DD229707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7">
    <w:name w:val="0AC3139390D041278F2C6C4048657EC17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7">
    <w:name w:val="124332FB1BA544FDADED77E3690F7F2D7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7">
    <w:name w:val="A86254DE166845F0BDCF5ACFE195012B7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8">
    <w:name w:val="B6D815171E134546A3DB89574A0BB718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83DF6BB1EE4CADADA6273A75045BEB8">
    <w:name w:val="5883DF6BB1EE4CADADA6273A75045BEB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D375991B4B4E1395E742893B2A018A8">
    <w:name w:val="1BD375991B4B4E1395E742893B2A018A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DCDF9C65EB48E4A01E892C9DD229708">
    <w:name w:val="00DCDF9C65EB48E4A01E892C9DD22970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C3139390D041278F2C6C4048657EC18">
    <w:name w:val="0AC3139390D041278F2C6C4048657EC1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4332FB1BA544FDADED77E3690F7F2D8">
    <w:name w:val="124332FB1BA544FDADED77E3690F7F2D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254DE166845F0BDCF5ACFE195012B8">
    <w:name w:val="A86254DE166845F0BDCF5ACFE195012B8"/>
    <w:rsid w:val="003F1E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9">
    <w:name w:val="B6D815171E134546A3DB89574A0BB7189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C935F6A7F84C989B1859512AF377B0">
    <w:name w:val="B6C935F6A7F84C989B1859512AF377B0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399855D05D4D6AA61551DD478161C2">
    <w:name w:val="D9399855D05D4D6AA61551DD478161C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C13C2AD6664A03BDECED05CF15575D">
    <w:name w:val="4EC13C2AD6664A03BDECED05CF15575D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05FB9201F7490FB9E577382DB488F5">
    <w:name w:val="9305FB9201F7490FB9E577382DB488F5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3163D036684897A7073A192B25D49C">
    <w:name w:val="7E3163D036684897A7073A192B25D49C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4187FBC19147819461625CE012339C">
    <w:name w:val="764187FBC19147819461625CE012339C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0">
    <w:name w:val="B6D815171E134546A3DB89574A0BB71810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C935F6A7F84C989B1859512AF377B01">
    <w:name w:val="B6C935F6A7F84C989B1859512AF377B01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1">
    <w:name w:val="B6D815171E134546A3DB89574A0BB71811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C935F6A7F84C989B1859512AF377B02">
    <w:name w:val="B6C935F6A7F84C989B1859512AF377B0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399855D05D4D6AA61551DD478161C21">
    <w:name w:val="D9399855D05D4D6AA61551DD478161C21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C13C2AD6664A03BDECED05CF15575D1">
    <w:name w:val="4EC13C2AD6664A03BDECED05CF15575D1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05FB9201F7490FB9E577382DB488F51">
    <w:name w:val="9305FB9201F7490FB9E577382DB488F51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3163D036684897A7073A192B25D49C1">
    <w:name w:val="7E3163D036684897A7073A192B25D49C1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4187FBC19147819461625CE012339C1">
    <w:name w:val="764187FBC19147819461625CE012339C1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2">
    <w:name w:val="B6D815171E134546A3DB89574A0BB7181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C935F6A7F84C989B1859512AF377B03">
    <w:name w:val="B6C935F6A7F84C989B1859512AF377B03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399855D05D4D6AA61551DD478161C22">
    <w:name w:val="D9399855D05D4D6AA61551DD478161C2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C13C2AD6664A03BDECED05CF15575D2">
    <w:name w:val="4EC13C2AD6664A03BDECED05CF15575D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05FB9201F7490FB9E577382DB488F52">
    <w:name w:val="9305FB9201F7490FB9E577382DB488F5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3163D036684897A7073A192B25D49C2">
    <w:name w:val="7E3163D036684897A7073A192B25D49C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4187FBC19147819461625CE012339C2">
    <w:name w:val="764187FBC19147819461625CE012339C2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3">
    <w:name w:val="B6D815171E134546A3DB89574A0BB71813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C935F6A7F84C989B1859512AF377B04">
    <w:name w:val="B6C935F6A7F84C989B1859512AF377B04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399855D05D4D6AA61551DD478161C23">
    <w:name w:val="D9399855D05D4D6AA61551DD478161C23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C13C2AD6664A03BDECED05CF15575D3">
    <w:name w:val="4EC13C2AD6664A03BDECED05CF15575D3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05FB9201F7490FB9E577382DB488F53">
    <w:name w:val="9305FB9201F7490FB9E577382DB488F53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3163D036684897A7073A192B25D49C3">
    <w:name w:val="7E3163D036684897A7073A192B25D49C3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4187FBC19147819461625CE012339C3">
    <w:name w:val="764187FBC19147819461625CE012339C3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4">
    <w:name w:val="B6D815171E134546A3DB89574A0BB71814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C935F6A7F84C989B1859512AF377B05">
    <w:name w:val="B6C935F6A7F84C989B1859512AF377B05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24DB009CD14AE58BE2CB049F5AD740">
    <w:name w:val="4924DB009CD14AE58BE2CB049F5AD740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C13C2AD6664A03BDECED05CF15575D4">
    <w:name w:val="4EC13C2AD6664A03BDECED05CF15575D4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05FB9201F7490FB9E577382DB488F54">
    <w:name w:val="9305FB9201F7490FB9E577382DB488F54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3163D036684897A7073A192B25D49C4">
    <w:name w:val="7E3163D036684897A7073A192B25D49C4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4187FBC19147819461625CE012339C4">
    <w:name w:val="764187FBC19147819461625CE012339C4"/>
    <w:rsid w:val="005819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5">
    <w:name w:val="B6D815171E134546A3DB89574A0BB71815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B2CEC403994CDABD12EBF512127634">
    <w:name w:val="43B2CEC403994CDABD12EBF512127634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1B79B5631B4495EBB2782E2357087E2">
    <w:name w:val="F1B79B5631B4495EBB2782E2357087E2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773072726344DDB2A72A47AB2B40CB">
    <w:name w:val="13773072726344DDB2A72A47AB2B40CB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32F1266C741EF8493883E612CF82D">
    <w:name w:val="44132F1266C741EF8493883E612CF82D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C515515C864B9FB354453A6C6CD3F0">
    <w:name w:val="F5C515515C864B9FB354453A6C6CD3F0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D815171E134546A3DB89574A0BB71816">
    <w:name w:val="B6D815171E134546A3DB89574A0BB71816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B2CEC403994CDABD12EBF5121276341">
    <w:name w:val="43B2CEC403994CDABD12EBF5121276341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1B79B5631B4495EBB2782E2357087E21">
    <w:name w:val="F1B79B5631B4495EBB2782E2357087E21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773072726344DDB2A72A47AB2B40CB1">
    <w:name w:val="13773072726344DDB2A72A47AB2B40CB1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132F1266C741EF8493883E612CF82D1">
    <w:name w:val="44132F1266C741EF8493883E612CF82D1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C515515C864B9FB354453A6C6CD3F01">
    <w:name w:val="F5C515515C864B9FB354453A6C6CD3F01"/>
    <w:rsid w:val="000E2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CCAAE7-46BD-4505-B5BA-7210EF83B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5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AutoBVT</cp:lastModifiedBy>
  <cp:revision>6</cp:revision>
  <cp:lastPrinted>2016-01-04T22:00:00Z</cp:lastPrinted>
  <dcterms:created xsi:type="dcterms:W3CDTF">2020-10-19T22:42:00Z</dcterms:created>
  <dcterms:modified xsi:type="dcterms:W3CDTF">2020-10-22T16:34:00Z</dcterms:modified>
</cp:coreProperties>
</file>